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ashna Pate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sh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1 North Fee Lane, Bloomington, IN, USA Bloomington, IN, USA 4740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ashna138@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7639551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